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BAFE5" w14:textId="2214A438" w:rsidR="007E727E" w:rsidRPr="00D24C38" w:rsidRDefault="007E727E" w:rsidP="007E727E">
      <w:pPr>
        <w:pStyle w:val="af3"/>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f3"/>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宋体"/>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affb"/>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b"/>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affb"/>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affb"/>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affb"/>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b"/>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b"/>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affb"/>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b"/>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A2D79B" w:themeFill="background1" w:themeFillShade="D9"/>
          </w:tcPr>
          <w:p w14:paraId="4B1A9356"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55932D4C"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宋体"/>
                <w:lang w:eastAsia="zh-CN"/>
              </w:rPr>
            </w:pPr>
            <w:r>
              <w:rPr>
                <w:rFonts w:eastAsia="宋体"/>
                <w:lang w:eastAsia="zh-CN"/>
              </w:rPr>
              <w:t>Apple</w:t>
            </w:r>
          </w:p>
        </w:tc>
        <w:tc>
          <w:tcPr>
            <w:tcW w:w="8761" w:type="dxa"/>
          </w:tcPr>
          <w:p w14:paraId="20AA5B30" w14:textId="652AA6A1"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宋体"/>
                <w:lang w:eastAsia="zh-CN"/>
              </w:rPr>
            </w:pPr>
            <w:r>
              <w:rPr>
                <w:rFonts w:eastAsia="宋体"/>
                <w:lang w:eastAsia="zh-CN"/>
              </w:rPr>
              <w:t>QC</w:t>
            </w:r>
          </w:p>
        </w:tc>
        <w:tc>
          <w:tcPr>
            <w:tcW w:w="8761" w:type="dxa"/>
          </w:tcPr>
          <w:p w14:paraId="095B84FA" w14:textId="77777777"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14:paraId="170918E7" w14:textId="77777777" w:rsidR="007E7AF6" w:rsidRDefault="007E7AF6" w:rsidP="007E7AF6">
            <w:pPr>
              <w:pStyle w:val="affb"/>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affb"/>
              <w:numPr>
                <w:ilvl w:val="0"/>
                <w:numId w:val="37"/>
              </w:numPr>
              <w:rPr>
                <w:rFonts w:eastAsia="宋体"/>
                <w:lang w:eastAsia="zh-CN"/>
              </w:rPr>
            </w:pPr>
            <w:r w:rsidRPr="00A8004B">
              <w:rPr>
                <w:rFonts w:eastAsia="宋体"/>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14:paraId="6CB58D4D" w14:textId="0433A47D"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宋体"/>
                <w:lang w:eastAsia="zh-CN"/>
              </w:rPr>
            </w:pPr>
            <w:r>
              <w:rPr>
                <w:rFonts w:eastAsia="宋体"/>
                <w:lang w:eastAsia="zh-CN"/>
              </w:rPr>
              <w:lastRenderedPageBreak/>
              <w:t>Samsung</w:t>
            </w:r>
          </w:p>
        </w:tc>
        <w:tc>
          <w:tcPr>
            <w:tcW w:w="8761" w:type="dxa"/>
          </w:tcPr>
          <w:p w14:paraId="64E0249E" w14:textId="75CC6390" w:rsidR="00D24C38" w:rsidRDefault="00D24C38" w:rsidP="007E7AF6">
            <w:pPr>
              <w:rPr>
                <w:rFonts w:eastAsia="宋体"/>
                <w:lang w:eastAsia="zh-CN"/>
              </w:rPr>
            </w:pPr>
            <w:r>
              <w:rPr>
                <w:rFonts w:eastAsia="宋体"/>
                <w:lang w:eastAsia="zh-CN"/>
              </w:rPr>
              <w:t>We have the same observations as QCOM. (UL) Pose has much more stringent PDB requirements than UL video, voice or camera. Pose “motion-to-photon” latency must be in the order of 60 ms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宋体"/>
                <w:lang w:eastAsia="zh-CN"/>
              </w:rPr>
            </w:pPr>
            <w:r>
              <w:rPr>
                <w:rFonts w:eastAsia="宋体"/>
                <w:lang w:eastAsia="zh-CN"/>
              </w:rPr>
              <w:t>InterDigital</w:t>
            </w:r>
          </w:p>
        </w:tc>
        <w:tc>
          <w:tcPr>
            <w:tcW w:w="8761" w:type="dxa"/>
          </w:tcPr>
          <w:p w14:paraId="7BA84675" w14:textId="42A2C27A"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24CA89A3" w14:textId="77777777" w:rsidR="00507EAC" w:rsidRPr="005E07FD" w:rsidRDefault="00507EAC" w:rsidP="00A14B1B">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100-200 ms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宋体" w:hint="eastAsia"/>
                <w:lang w:eastAsia="zh-CN"/>
              </w:rPr>
            </w:pPr>
            <w:r>
              <w:rPr>
                <w:rFonts w:eastAsia="宋体"/>
                <w:lang w:eastAsia="zh-CN"/>
              </w:rPr>
              <w:t>OPPO</w:t>
            </w:r>
          </w:p>
        </w:tc>
        <w:tc>
          <w:tcPr>
            <w:tcW w:w="8761" w:type="dxa"/>
          </w:tcPr>
          <w:p w14:paraId="480CC860" w14:textId="77777777" w:rsidR="005D6946" w:rsidRDefault="005D6946" w:rsidP="005D6946">
            <w:pPr>
              <w:rPr>
                <w:rFonts w:eastAsia="宋体"/>
                <w:lang w:eastAsia="zh-CN"/>
              </w:rPr>
            </w:pPr>
            <w:r>
              <w:rPr>
                <w:rFonts w:eastAsia="宋体"/>
                <w:lang w:eastAsia="zh-CN"/>
              </w:rPr>
              <w:t>According to the SA4 LS, the E2E latency is as blow:</w:t>
            </w:r>
          </w:p>
          <w:tbl>
            <w:tblPr>
              <w:tblStyle w:val="aff"/>
              <w:tblW w:w="0" w:type="auto"/>
              <w:jc w:val="center"/>
              <w:tblLook w:val="04A0" w:firstRow="1" w:lastRow="0" w:firstColumn="1" w:lastColumn="0" w:noHBand="0" w:noVBand="1"/>
            </w:tblPr>
            <w:tblGrid>
              <w:gridCol w:w="3020"/>
              <w:gridCol w:w="3021"/>
            </w:tblGrid>
            <w:tr w:rsidR="005D6946" w14:paraId="4E397116" w14:textId="77777777" w:rsidTr="000705E4">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0705E4">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0705E4">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0705E4">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0705E4">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宋体"/>
                <w:lang w:val="en-US" w:eastAsia="zh-CN"/>
              </w:rPr>
            </w:pPr>
            <w:r>
              <w:t>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ms as well.</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f"/>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aff"/>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Proposals in tdocs</w:t>
            </w:r>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宋体"/>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C85E6D"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C85E6D"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lastRenderedPageBreak/>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等线"/>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A2D79B" w:themeFill="background1" w:themeFillShade="D9"/>
          </w:tcPr>
          <w:p w14:paraId="1D06CFAE" w14:textId="754E4DB5"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295A0F7E" w14:textId="77777777"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宋体"/>
                <w:lang w:eastAsia="zh-CN"/>
              </w:rPr>
            </w:pPr>
            <w:r>
              <w:rPr>
                <w:rFonts w:eastAsia="宋体"/>
                <w:lang w:eastAsia="zh-CN"/>
              </w:rPr>
              <w:t>QC</w:t>
            </w:r>
          </w:p>
        </w:tc>
        <w:tc>
          <w:tcPr>
            <w:tcW w:w="8761" w:type="dxa"/>
          </w:tcPr>
          <w:p w14:paraId="3181D762" w14:textId="48893A2A" w:rsidR="00E83DF9" w:rsidRDefault="00E83DF9" w:rsidP="00E83DF9">
            <w:pPr>
              <w:rPr>
                <w:rFonts w:eastAsia="宋体"/>
                <w:lang w:eastAsia="zh-CN"/>
              </w:rPr>
            </w:pPr>
            <w:r>
              <w:rPr>
                <w:rFonts w:eastAsia="宋体"/>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宋体"/>
                <w:lang w:eastAsia="zh-CN"/>
              </w:rPr>
            </w:pPr>
            <w:r>
              <w:rPr>
                <w:rFonts w:eastAsia="宋体"/>
                <w:lang w:eastAsia="zh-CN"/>
              </w:rPr>
              <w:t>Samsung</w:t>
            </w:r>
          </w:p>
        </w:tc>
        <w:tc>
          <w:tcPr>
            <w:tcW w:w="8761" w:type="dxa"/>
          </w:tcPr>
          <w:p w14:paraId="5583E4F0" w14:textId="0E0D9E11" w:rsidR="00FC27D1" w:rsidRDefault="00FC27D1" w:rsidP="00E83DF9">
            <w:pPr>
              <w:rPr>
                <w:rFonts w:eastAsia="宋体"/>
                <w:lang w:eastAsia="zh-CN"/>
              </w:rPr>
            </w:pPr>
            <w:r>
              <w:rPr>
                <w:rFonts w:eastAsia="宋体"/>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宋体"/>
                <w:lang w:eastAsia="zh-CN"/>
              </w:rPr>
            </w:pPr>
            <w:r>
              <w:rPr>
                <w:rFonts w:eastAsia="宋体"/>
                <w:lang w:eastAsia="zh-CN"/>
              </w:rPr>
              <w:t>InterDigital</w:t>
            </w:r>
          </w:p>
        </w:tc>
        <w:tc>
          <w:tcPr>
            <w:tcW w:w="8761" w:type="dxa"/>
          </w:tcPr>
          <w:p w14:paraId="77DDF9F2" w14:textId="6614D554" w:rsidR="00770149" w:rsidRDefault="00770149" w:rsidP="00E83DF9">
            <w:pPr>
              <w:rPr>
                <w:rFonts w:eastAsia="宋体"/>
                <w:lang w:eastAsia="zh-CN"/>
              </w:rPr>
            </w:pPr>
            <w:r>
              <w:rPr>
                <w:rFonts w:eastAsia="宋体"/>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0C60A3A5" w14:textId="77777777" w:rsidR="00507EAC" w:rsidRDefault="00507EAC" w:rsidP="00A14B1B">
            <w:pPr>
              <w:rPr>
                <w:rFonts w:eastAsia="宋体"/>
                <w:lang w:eastAsia="zh-CN"/>
              </w:rPr>
            </w:pPr>
            <w:r>
              <w:rPr>
                <w:rFonts w:eastAsia="宋体"/>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宋体" w:hint="eastAsia"/>
                <w:lang w:eastAsia="zh-CN"/>
              </w:rPr>
            </w:pPr>
            <w:bookmarkStart w:id="5" w:name="_GoBack" w:colFirst="0" w:colLast="0"/>
            <w:r>
              <w:rPr>
                <w:rFonts w:eastAsia="宋体"/>
                <w:lang w:eastAsia="zh-CN"/>
              </w:rPr>
              <w:t>OPPO</w:t>
            </w:r>
          </w:p>
        </w:tc>
        <w:tc>
          <w:tcPr>
            <w:tcW w:w="8761" w:type="dxa"/>
          </w:tcPr>
          <w:p w14:paraId="41D02C6A" w14:textId="77777777"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宋体"/>
                <w:lang w:eastAsia="zh-CN"/>
              </w:rPr>
            </w:pPr>
            <w:r>
              <w:rPr>
                <w:rFonts w:eastAsia="宋体"/>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6" w:name="_Ref54280499"/>
            <w:bookmarkStart w:id="7" w:name="_Ref47732473"/>
            <w:r w:rsidRPr="00256104">
              <w:rPr>
                <w:rFonts w:eastAsia="MS Mincho"/>
                <w:b/>
                <w:bCs/>
                <w:i/>
              </w:rPr>
              <w:t>Observation</w:t>
            </w:r>
            <w:r w:rsidRPr="00256104">
              <w:rPr>
                <w:rFonts w:eastAsia="宋体"/>
                <w:b/>
                <w:bCs/>
                <w:i/>
                <w:lang w:eastAsia="zh-CN"/>
              </w:rPr>
              <w:t xml:space="preserve"> 1: For XR and Cloud Gaming, the following </w:t>
            </w:r>
            <w:bookmarkStart w:id="8" w:name="_Hlk53481603"/>
            <w:r w:rsidRPr="00256104">
              <w:rPr>
                <w:rFonts w:eastAsia="宋体"/>
                <w:b/>
                <w:bCs/>
                <w:i/>
                <w:lang w:eastAsia="zh-CN"/>
              </w:rPr>
              <w:t>two traffic source types can be considered</w:t>
            </w:r>
            <w:bookmarkEnd w:id="8"/>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6"/>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7"/>
          </w:p>
          <w:p w14:paraId="38A4114A" w14:textId="77777777" w:rsidR="005D6946" w:rsidRDefault="005D6946" w:rsidP="005D6946">
            <w:pPr>
              <w:rPr>
                <w:rFonts w:eastAsia="宋体"/>
                <w:lang w:eastAsia="zh-CN"/>
              </w:rPr>
            </w:pPr>
          </w:p>
          <w:p w14:paraId="47D6800F" w14:textId="77777777" w:rsidR="005D6946" w:rsidRDefault="005D6946" w:rsidP="005D6946">
            <w:pPr>
              <w:rPr>
                <w:rFonts w:eastAsia="宋体"/>
                <w:lang w:eastAsia="zh-CN"/>
              </w:rPr>
            </w:pPr>
          </w:p>
        </w:tc>
      </w:tr>
      <w:bookmarkEnd w:id="5"/>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lastRenderedPageBreak/>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9"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Proposals in tdocs</w:t>
            </w:r>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f"/>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b"/>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b"/>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b"/>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C85E6D"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C85E6D"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C85E6D"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C85E6D"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b"/>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b"/>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lastRenderedPageBreak/>
              <w:t>CATT [4]</w:t>
            </w:r>
          </w:p>
        </w:tc>
        <w:tc>
          <w:tcPr>
            <w:tcW w:w="9307" w:type="dxa"/>
          </w:tcPr>
          <w:p w14:paraId="634F77D1" w14:textId="77777777"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76BD3487" w14:textId="43C0870F" w:rsidR="00C8190E" w:rsidRPr="00C8190E" w:rsidRDefault="00C8190E" w:rsidP="00C8190E">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730D8372" w14:textId="77777777" w:rsidR="00C8190E" w:rsidRPr="00A21F6F" w:rsidRDefault="00C8190E"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affb"/>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b"/>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b"/>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b"/>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lastRenderedPageBreak/>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r>
              <w:rPr>
                <w:b/>
                <w:i/>
              </w:rPr>
              <w:t>FoV vs. non-FoV</w:t>
            </w:r>
          </w:p>
          <w:p w14:paraId="4E6B439C" w14:textId="77777777"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宋体"/>
                  <w:bCs/>
                  <w:i/>
                  <w:iCs/>
                  <w:lang w:val="en-US" w:eastAsia="zh-CN"/>
                </w:rPr>
                <w:t xml:space="preserve">Proposal 3: </w:t>
              </w:r>
              <w:r>
                <w:rPr>
                  <w:rFonts w:eastAsia="宋体"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C85E6D" w:rsidP="0042057E">
            <w:pPr>
              <w:pStyle w:val="TOC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Stream #1: FoV stream</w:t>
                  </w:r>
                </w:p>
                <w:p w14:paraId="49D518FA" w14:textId="77777777" w:rsidR="00C8190E" w:rsidRDefault="00C8190E" w:rsidP="0042057E">
                  <w:pPr>
                    <w:spacing w:before="120" w:after="120"/>
                    <w:jc w:val="center"/>
                    <w:rPr>
                      <w:b/>
                      <w:bCs/>
                      <w:i/>
                      <w:iCs/>
                    </w:rPr>
                  </w:pPr>
                  <w:r>
                    <w:rPr>
                      <w:rFonts w:hint="eastAsia"/>
                      <w:b/>
                      <w:bCs/>
                      <w:i/>
                      <w:iCs/>
                    </w:rPr>
                    <w:lastRenderedPageBreak/>
                    <w:t>Stream #2: Non-FoV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等线"/>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10"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1" w:author="Eddy Kwon (Hwan-Joon)" w:date="2021-05-20T14:29:00Z">
        <w:r w:rsidR="00A82519" w:rsidDel="006D756B">
          <w:rPr>
            <w:b/>
            <w:bCs/>
            <w:highlight w:val="yellow"/>
            <w:lang w:eastAsia="zh-CN"/>
          </w:rPr>
          <w:delText xml:space="preserve">scenarios </w:delText>
        </w:r>
      </w:del>
      <w:ins w:id="12"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3"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affb"/>
        <w:numPr>
          <w:ilvl w:val="0"/>
          <w:numId w:val="21"/>
        </w:numPr>
        <w:rPr>
          <w:ins w:id="14" w:author="Eddy Kwon (Hwan-Joon)" w:date="2021-05-20T14:29:00Z"/>
          <w:b/>
          <w:bCs/>
          <w:lang w:eastAsia="zh-CN"/>
          <w:rPrChange w:id="15" w:author="Eddy Kwon (Hwan-Joon)" w:date="2021-05-20T14:29:00Z">
            <w:rPr>
              <w:ins w:id="16" w:author="Eddy Kwon (Hwan-Joon)" w:date="2021-05-20T14:29:00Z"/>
              <w:b/>
              <w:bCs/>
              <w:highlight w:val="yellow"/>
              <w:lang w:eastAsia="zh-CN"/>
            </w:rPr>
          </w:rPrChange>
        </w:rPr>
      </w:pPr>
      <w:del w:id="17" w:author="Eddy Kwon (Hwan-Joon)" w:date="2021-05-20T14:29:00Z">
        <w:r w:rsidRPr="006D756B" w:rsidDel="006D756B">
          <w:rPr>
            <w:b/>
            <w:bCs/>
            <w:highlight w:val="yellow"/>
            <w:lang w:eastAsia="zh-CN"/>
            <w:rPrChange w:id="18" w:author="Eddy Kwon (Hwan-Joon)" w:date="2021-05-20T14:29:00Z">
              <w:rPr>
                <w:highlight w:val="yellow"/>
                <w:lang w:eastAsia="zh-CN"/>
              </w:rPr>
            </w:rPrChange>
          </w:rPr>
          <w:delText xml:space="preserve"> and other scenarios can be further evaluated, up to company: </w:delText>
        </w:r>
      </w:del>
      <w:ins w:id="19" w:author="Eddy Kwon (Hwan-Joon)" w:date="2021-05-20T14:29:00Z">
        <w:r w:rsidR="006D756B">
          <w:rPr>
            <w:b/>
            <w:bCs/>
            <w:highlight w:val="yellow"/>
            <w:lang w:eastAsia="zh-CN"/>
          </w:rPr>
          <w:t xml:space="preserve">Common baseline: </w:t>
        </w:r>
      </w:ins>
      <w:r w:rsidRPr="006D756B">
        <w:rPr>
          <w:b/>
          <w:bCs/>
          <w:highlight w:val="yellow"/>
          <w:lang w:eastAsia="zh-CN"/>
          <w:rPrChange w:id="20" w:author="Eddy Kwon (Hwan-Joon)" w:date="2021-05-20T14:29:00Z">
            <w:rPr>
              <w:highlight w:val="yellow"/>
              <w:lang w:eastAsia="zh-CN"/>
            </w:rPr>
          </w:rPrChange>
        </w:rPr>
        <w:t>AR/VR, 30Mbps (aggregated data rate), Dense Urban for FR1 and InH for FR2.</w:t>
      </w:r>
    </w:p>
    <w:p w14:paraId="02842DE3" w14:textId="77777777" w:rsidR="006D756B" w:rsidRPr="006D756B" w:rsidRDefault="006D756B" w:rsidP="006D756B">
      <w:pPr>
        <w:pStyle w:val="affb"/>
        <w:numPr>
          <w:ilvl w:val="0"/>
          <w:numId w:val="21"/>
        </w:numPr>
        <w:rPr>
          <w:ins w:id="21" w:author="Eddy Kwon (Hwan-Joon)" w:date="2021-05-20T14:32:00Z"/>
          <w:b/>
          <w:bCs/>
          <w:lang w:eastAsia="zh-CN"/>
          <w:rPrChange w:id="22" w:author="Eddy Kwon (Hwan-Joon)" w:date="2021-05-20T14:32:00Z">
            <w:rPr>
              <w:ins w:id="23" w:author="Eddy Kwon (Hwan-Joon)" w:date="2021-05-20T14:32:00Z"/>
              <w:b/>
              <w:bCs/>
              <w:highlight w:val="yellow"/>
              <w:lang w:eastAsia="zh-CN"/>
            </w:rPr>
          </w:rPrChange>
        </w:rPr>
      </w:pPr>
      <w:ins w:id="24" w:author="Eddy Kwon (Hwan-Joon)" w:date="2021-05-20T14:29:00Z">
        <w:r>
          <w:rPr>
            <w:b/>
            <w:bCs/>
            <w:highlight w:val="yellow"/>
            <w:lang w:eastAsia="zh-CN"/>
          </w:rPr>
          <w:t>Comp</w:t>
        </w:r>
      </w:ins>
      <w:ins w:id="25" w:author="Eddy Kwon (Hwan-Joon)" w:date="2021-05-20T14:30:00Z">
        <w:r>
          <w:rPr>
            <w:b/>
            <w:bCs/>
            <w:highlight w:val="yellow"/>
            <w:lang w:eastAsia="zh-CN"/>
          </w:rPr>
          <w:t>anies are also encouraged to evaluate at least,</w:t>
        </w:r>
      </w:ins>
      <w:ins w:id="26" w:author="Eddy Kwon (Hwan-Joon)" w:date="2021-05-20T14:31:00Z">
        <w:r>
          <w:rPr>
            <w:b/>
            <w:bCs/>
            <w:highlight w:val="yellow"/>
            <w:lang w:eastAsia="zh-CN"/>
          </w:rPr>
          <w:t xml:space="preserve"> </w:t>
        </w:r>
      </w:ins>
      <w:ins w:id="27" w:author="Eddy Kwon (Hwan-Joon)" w:date="2021-05-20T14:30:00Z">
        <w:r>
          <w:rPr>
            <w:b/>
            <w:bCs/>
            <w:highlight w:val="yellow"/>
            <w:lang w:eastAsia="zh-CN"/>
          </w:rPr>
          <w:t>other baseline scenarios/configurations</w:t>
        </w:r>
      </w:ins>
      <w:ins w:id="28" w:author="Eddy Kwon (Hwan-Joon)" w:date="2021-05-20T14:31:00Z">
        <w:r>
          <w:rPr>
            <w:b/>
            <w:bCs/>
            <w:highlight w:val="yellow"/>
            <w:lang w:eastAsia="zh-CN"/>
          </w:rPr>
          <w:t>/parameters</w:t>
        </w:r>
      </w:ins>
      <w:ins w:id="29" w:author="Eddy Kwon (Hwan-Joon)" w:date="2021-05-20T14:32:00Z">
        <w:r>
          <w:rPr>
            <w:b/>
            <w:bCs/>
            <w:highlight w:val="yellow"/>
            <w:lang w:eastAsia="zh-CN"/>
          </w:rPr>
          <w:t>.</w:t>
        </w:r>
      </w:ins>
    </w:p>
    <w:p w14:paraId="627C906E" w14:textId="246C9E60" w:rsidR="008E65BA" w:rsidRPr="006D756B" w:rsidRDefault="006D756B">
      <w:pPr>
        <w:pStyle w:val="affb"/>
        <w:numPr>
          <w:ilvl w:val="0"/>
          <w:numId w:val="21"/>
        </w:numPr>
        <w:rPr>
          <w:b/>
          <w:bCs/>
          <w:lang w:eastAsia="zh-CN"/>
          <w:rPrChange w:id="30" w:author="Eddy Kwon (Hwan-Joon)" w:date="2021-05-20T14:29:00Z">
            <w:rPr>
              <w:lang w:eastAsia="zh-CN"/>
            </w:rPr>
          </w:rPrChange>
        </w:rPr>
        <w:pPrChange w:id="31" w:author="Eddy Kwon (Hwan-Joon)" w:date="2021-05-20T14:29:00Z">
          <w:pPr/>
        </w:pPrChange>
      </w:pPr>
      <w:ins w:id="32" w:author="Eddy Kwon (Hwan-Joon)" w:date="2021-05-20T14:32:00Z">
        <w:r>
          <w:rPr>
            <w:b/>
            <w:bCs/>
            <w:highlight w:val="yellow"/>
            <w:lang w:eastAsia="zh-CN"/>
          </w:rPr>
          <w:t xml:space="preserve">In addition, </w:t>
        </w:r>
      </w:ins>
      <w:ins w:id="33" w:author="Eddy Kwon (Hwan-Joon)" w:date="2021-05-20T14:31:00Z">
        <w:r>
          <w:rPr>
            <w:b/>
            <w:bCs/>
            <w:highlight w:val="yellow"/>
            <w:lang w:eastAsia="zh-CN"/>
          </w:rPr>
          <w:t>evaluation of optional scenarios/configurations/parameters is up to company.</w:t>
        </w:r>
      </w:ins>
      <w:ins w:id="34" w:author="Eddy Kwon (Hwan-Joon)" w:date="2021-05-20T14:30:00Z">
        <w:r>
          <w:rPr>
            <w:b/>
            <w:bCs/>
            <w:highlight w:val="yellow"/>
            <w:lang w:eastAsia="zh-CN"/>
          </w:rPr>
          <w:t xml:space="preserve"> </w:t>
        </w:r>
      </w:ins>
      <w:r w:rsidR="00A82519" w:rsidRPr="006D756B">
        <w:rPr>
          <w:b/>
          <w:bCs/>
          <w:highlight w:val="yellow"/>
          <w:lang w:eastAsia="zh-CN"/>
          <w:rPrChange w:id="35" w:author="Eddy Kwon (Hwan-Joon)" w:date="2021-05-20T14:29:00Z">
            <w:rPr>
              <w:highlight w:val="yellow"/>
              <w:lang w:eastAsia="zh-CN"/>
            </w:rPr>
          </w:rPrChange>
        </w:rPr>
        <w:t xml:space="preserve">  </w:t>
      </w:r>
      <w:r w:rsidR="00B57F1F" w:rsidRPr="006D756B">
        <w:rPr>
          <w:b/>
          <w:bCs/>
          <w:highlight w:val="yellow"/>
          <w:lang w:eastAsia="zh-CN"/>
          <w:rPrChange w:id="36" w:author="Eddy Kwon (Hwan-Joon)" w:date="2021-05-20T14:29:00Z">
            <w:rPr>
              <w:highlight w:val="yellow"/>
              <w:lang w:eastAsia="zh-CN"/>
            </w:rPr>
          </w:rPrChange>
        </w:rPr>
        <w:t xml:space="preserve"> </w:t>
      </w:r>
      <w:r w:rsidR="00A82519" w:rsidRPr="006D756B">
        <w:rPr>
          <w:b/>
          <w:bCs/>
          <w:highlight w:val="yellow"/>
          <w:lang w:eastAsia="zh-CN"/>
          <w:rPrChange w:id="37" w:author="Eddy Kwon (Hwan-Joon)" w:date="2021-05-20T14:29:00Z">
            <w:rPr>
              <w:highlight w:val="yellow"/>
              <w:lang w:eastAsia="zh-CN"/>
            </w:rPr>
          </w:rPrChange>
        </w:rPr>
        <w:t xml:space="preserve">    </w:t>
      </w:r>
    </w:p>
    <w:tbl>
      <w:tblPr>
        <w:tblStyle w:val="aff"/>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b"/>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b"/>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b"/>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b"/>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C85E6D"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C85E6D"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C85E6D"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C85E6D"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lastRenderedPageBreak/>
              <w:t>Packet size distribution</w:t>
            </w:r>
          </w:p>
        </w:tc>
        <w:tc>
          <w:tcPr>
            <w:tcW w:w="7332" w:type="dxa"/>
            <w:gridSpan w:val="7"/>
            <w:shd w:val="clear" w:color="auto" w:fill="auto"/>
            <w:vAlign w:val="center"/>
          </w:tcPr>
          <w:p w14:paraId="19CE7997" w14:textId="77777777" w:rsidR="008E65BA" w:rsidRPr="00C8190E" w:rsidRDefault="008E65BA" w:rsidP="008E65BA">
            <w:pPr>
              <w:pStyle w:val="affb"/>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8" w:author="Eddy Kwon (Hwan-Joon)" w:date="2021-05-20T14:32:00Z">
        <w:r w:rsidR="006D756B">
          <w:rPr>
            <w:b/>
            <w:bCs/>
            <w:highlight w:val="yellow"/>
            <w:lang w:eastAsia="zh-CN"/>
          </w:rPr>
          <w:t>.  P</w:t>
        </w:r>
      </w:ins>
      <w:ins w:id="39" w:author="Eddy Kwon (Hwan-Joon)" w:date="2021-05-20T14:33:00Z">
        <w:r w:rsidR="006D756B">
          <w:rPr>
            <w:b/>
            <w:bCs/>
            <w:highlight w:val="yellow"/>
            <w:lang w:eastAsia="zh-CN"/>
          </w:rPr>
          <w:t xml:space="preserve">lease propose </w:t>
        </w:r>
      </w:ins>
      <w:del w:id="40"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A2D79B" w:themeFill="background1" w:themeFillShade="D9"/>
          </w:tcPr>
          <w:p w14:paraId="76E8BAB5"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594F9B07"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宋体"/>
                <w:lang w:eastAsia="zh-CN"/>
              </w:rPr>
            </w:pPr>
            <w:r>
              <w:rPr>
                <w:rFonts w:eastAsia="宋体"/>
                <w:lang w:eastAsia="zh-CN"/>
              </w:rPr>
              <w:t>QC</w:t>
            </w:r>
          </w:p>
        </w:tc>
        <w:tc>
          <w:tcPr>
            <w:tcW w:w="8761" w:type="dxa"/>
          </w:tcPr>
          <w:p w14:paraId="7F19CC8D" w14:textId="17A5C477"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宋体"/>
                <w:lang w:eastAsia="zh-CN"/>
              </w:rPr>
            </w:pPr>
            <w:r>
              <w:rPr>
                <w:rFonts w:eastAsia="宋体"/>
                <w:lang w:eastAsia="zh-CN"/>
              </w:rPr>
              <w:t>Samsung</w:t>
            </w:r>
          </w:p>
        </w:tc>
        <w:tc>
          <w:tcPr>
            <w:tcW w:w="8761" w:type="dxa"/>
          </w:tcPr>
          <w:p w14:paraId="511590C6" w14:textId="105B5475" w:rsidR="00FC27D1" w:rsidRDefault="00FC27D1" w:rsidP="003A4698">
            <w:pPr>
              <w:rPr>
                <w:rFonts w:eastAsia="宋体"/>
                <w:lang w:eastAsia="zh-CN"/>
              </w:rPr>
            </w:pPr>
            <w:r>
              <w:rPr>
                <w:rFonts w:eastAsia="宋体"/>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宋体"/>
                <w:lang w:eastAsia="zh-CN"/>
              </w:rPr>
            </w:pPr>
            <w:r>
              <w:rPr>
                <w:rFonts w:eastAsia="宋体"/>
                <w:lang w:eastAsia="zh-CN"/>
              </w:rPr>
              <w:t>InterDigital</w:t>
            </w:r>
          </w:p>
        </w:tc>
        <w:tc>
          <w:tcPr>
            <w:tcW w:w="8761" w:type="dxa"/>
          </w:tcPr>
          <w:p w14:paraId="46568946" w14:textId="1C9FCAFE" w:rsidR="00770149" w:rsidRDefault="00770149" w:rsidP="00770149">
            <w:pPr>
              <w:rPr>
                <w:rFonts w:eastAsia="宋体"/>
                <w:lang w:eastAsia="zh-CN"/>
              </w:rPr>
            </w:pPr>
            <w:r>
              <w:rPr>
                <w:rFonts w:eastAsia="宋体"/>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498D9876" w14:textId="77777777" w:rsidR="00507EAC" w:rsidRDefault="00507EAC" w:rsidP="00A14B1B">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t is good to have the common framework to proceed the multi-streams evaluation. For the detailed parameters of multi-stream modelling, it seems more discussions are needed. So we are also OK to leave these to the Aug. meeting</w:t>
            </w:r>
          </w:p>
        </w:tc>
      </w:tr>
    </w:tbl>
    <w:p w14:paraId="131B06C7" w14:textId="77777777" w:rsidR="00BE479A" w:rsidRPr="00507EAC" w:rsidRDefault="00BE479A" w:rsidP="00BE479A">
      <w:pPr>
        <w:rPr>
          <w:lang w:eastAsia="zh-CN"/>
        </w:rPr>
      </w:pPr>
    </w:p>
    <w:bookmarkEnd w:id="9"/>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f"/>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Proposals in tdocs</w:t>
            </w:r>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610781C" w14:textId="77777777" w:rsidR="0042057E" w:rsidRPr="00A21F6F" w:rsidRDefault="0042057E"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lastRenderedPageBreak/>
              <w:t>Periodicity: 10ms</w:t>
            </w:r>
          </w:p>
          <w:p w14:paraId="29F4AB21" w14:textId="77777777" w:rsidR="0042057E" w:rsidRPr="00A21F6F"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affb"/>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lastRenderedPageBreak/>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a"/>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A2D79B" w:themeFill="background1" w:themeFillShade="D9"/>
          </w:tcPr>
          <w:p w14:paraId="65BEDA93"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65D42718"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宋体"/>
                <w:lang w:eastAsia="zh-CN"/>
              </w:rPr>
            </w:pPr>
            <w:ins w:id="41" w:author="Weidong Yang" w:date="2021-05-20T15:19:00Z">
              <w:r>
                <w:rPr>
                  <w:rFonts w:eastAsia="宋体"/>
                  <w:lang w:eastAsia="zh-CN"/>
                </w:rPr>
                <w:t>Apple</w:t>
              </w:r>
            </w:ins>
          </w:p>
        </w:tc>
        <w:tc>
          <w:tcPr>
            <w:tcW w:w="8761" w:type="dxa"/>
          </w:tcPr>
          <w:p w14:paraId="3CDC323B" w14:textId="7DA9EBB0" w:rsidR="0042057E" w:rsidRDefault="001F6240" w:rsidP="0042057E">
            <w:pPr>
              <w:rPr>
                <w:rFonts w:eastAsia="宋体"/>
                <w:lang w:eastAsia="zh-CN"/>
              </w:rPr>
            </w:pPr>
            <w:ins w:id="42" w:author="Weidong Yang" w:date="2021-05-20T15:19:00Z">
              <w:r>
                <w:rPr>
                  <w:rFonts w:eastAsia="宋体"/>
                  <w:lang w:eastAsia="zh-CN"/>
                </w:rPr>
                <w:t xml:space="preserve">We propose to agree with modeling </w:t>
              </w:r>
            </w:ins>
            <w:ins w:id="43" w:author="Weidong Yang" w:date="2021-05-20T15:20:00Z">
              <w:r>
                <w:rPr>
                  <w:rFonts w:eastAsia="宋体"/>
                  <w:lang w:eastAsia="zh-CN"/>
                </w:rPr>
                <w:t>details</w:t>
              </w:r>
            </w:ins>
            <w:ins w:id="44" w:author="Weidong Yang" w:date="2021-05-20T15:19:00Z">
              <w:r>
                <w:rPr>
                  <w:rFonts w:eastAsia="宋体"/>
                  <w:lang w:eastAsia="zh-CN"/>
                </w:rPr>
                <w:t xml:space="preserve"> for traffic models, </w:t>
              </w:r>
            </w:ins>
            <w:ins w:id="45"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宋体"/>
                <w:lang w:eastAsia="zh-CN"/>
              </w:rPr>
            </w:pPr>
            <w:r>
              <w:rPr>
                <w:rFonts w:eastAsia="宋体"/>
                <w:lang w:eastAsia="zh-CN"/>
              </w:rPr>
              <w:t>QC</w:t>
            </w:r>
          </w:p>
        </w:tc>
        <w:tc>
          <w:tcPr>
            <w:tcW w:w="8761" w:type="dxa"/>
          </w:tcPr>
          <w:p w14:paraId="56B6F961" w14:textId="09C65ADF"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宋体"/>
                <w:lang w:eastAsia="zh-CN"/>
              </w:rPr>
            </w:pPr>
            <w:r>
              <w:rPr>
                <w:rFonts w:eastAsia="宋体"/>
                <w:lang w:eastAsia="zh-CN"/>
              </w:rPr>
              <w:t>Samsung</w:t>
            </w:r>
          </w:p>
        </w:tc>
        <w:tc>
          <w:tcPr>
            <w:tcW w:w="8761" w:type="dxa"/>
          </w:tcPr>
          <w:p w14:paraId="3CABD2B1" w14:textId="0E490411" w:rsidR="00FC27D1" w:rsidRDefault="00FC27D1" w:rsidP="00163378">
            <w:pPr>
              <w:rPr>
                <w:rFonts w:eastAsia="宋体"/>
                <w:lang w:eastAsia="zh-CN"/>
              </w:rPr>
            </w:pPr>
            <w:r>
              <w:rPr>
                <w:rFonts w:eastAsia="宋体"/>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6432BD0F" w14:textId="77777777" w:rsidR="00507EAC" w:rsidRDefault="00507EAC" w:rsidP="00A14B1B">
            <w:pPr>
              <w:rPr>
                <w:rFonts w:eastAsia="宋体"/>
                <w:lang w:eastAsia="zh-CN"/>
              </w:rPr>
            </w:pPr>
            <w:r>
              <w:rPr>
                <w:rFonts w:eastAsia="宋体"/>
                <w:lang w:eastAsia="zh-CN"/>
              </w:rPr>
              <w:t>We don’t see the need to model audio/data stream for XR evaluation.</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f"/>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Proposals in tdocs</w:t>
            </w:r>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lastRenderedPageBreak/>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r>
              <w:rPr>
                <w:b/>
                <w:i/>
              </w:rPr>
              <w:t>FoV vs. non-FoV</w:t>
            </w:r>
          </w:p>
          <w:p w14:paraId="2115F0CE" w14:textId="77777777"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Stream #1: FoV stream</w:t>
                  </w:r>
                </w:p>
                <w:p w14:paraId="17628D89" w14:textId="77777777" w:rsidR="00DA2B31" w:rsidRDefault="00DA2B31" w:rsidP="00DA2B31">
                  <w:pPr>
                    <w:spacing w:before="120" w:after="120"/>
                    <w:jc w:val="center"/>
                    <w:rPr>
                      <w:b/>
                      <w:bCs/>
                      <w:i/>
                      <w:iCs/>
                    </w:rPr>
                  </w:pPr>
                  <w:r>
                    <w:rPr>
                      <w:rFonts w:hint="eastAsia"/>
                      <w:b/>
                      <w:bCs/>
                      <w:i/>
                      <w:iCs/>
                    </w:rPr>
                    <w:t>Stream #2: Non-FoV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A2D79B" w:themeFill="background1" w:themeFillShade="D9"/>
          </w:tcPr>
          <w:p w14:paraId="3B2A594E"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62B0D7FB"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宋体"/>
                <w:lang w:eastAsia="zh-CN"/>
              </w:rPr>
            </w:pPr>
            <w:r>
              <w:rPr>
                <w:rFonts w:eastAsia="宋体"/>
                <w:lang w:eastAsia="zh-CN"/>
              </w:rPr>
              <w:t>QC</w:t>
            </w:r>
          </w:p>
        </w:tc>
        <w:tc>
          <w:tcPr>
            <w:tcW w:w="8761" w:type="dxa"/>
          </w:tcPr>
          <w:p w14:paraId="2B0654D0" w14:textId="116EA110"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宋体"/>
                <w:lang w:eastAsia="zh-CN"/>
              </w:rPr>
            </w:pPr>
            <w:r>
              <w:rPr>
                <w:rFonts w:eastAsia="宋体"/>
                <w:lang w:eastAsia="zh-CN"/>
              </w:rPr>
              <w:t>Samsung</w:t>
            </w:r>
          </w:p>
        </w:tc>
        <w:tc>
          <w:tcPr>
            <w:tcW w:w="8761" w:type="dxa"/>
          </w:tcPr>
          <w:p w14:paraId="361EDE6E" w14:textId="7188260C"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4A7D8D48" w14:textId="77777777" w:rsidR="00507EAC" w:rsidRDefault="00507EAC" w:rsidP="00A14B1B">
            <w:pPr>
              <w:rPr>
                <w:rFonts w:eastAsia="宋体"/>
                <w:lang w:eastAsia="zh-CN"/>
              </w:rPr>
            </w:pPr>
            <w:r>
              <w:rPr>
                <w:rFonts w:eastAsia="宋体"/>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6"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6"/>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0665229"/>
      <w:bookmarkStart w:id="48"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7"/>
      <w:r>
        <w:rPr>
          <w:rFonts w:cstheme="minorHAnsi"/>
        </w:rPr>
        <w:t>.</w:t>
      </w:r>
      <w:bookmarkEnd w:id="48"/>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9" w:name="_Toc71642553"/>
      <w:r>
        <w:rPr>
          <w:rFonts w:cstheme="minorHAnsi"/>
        </w:rPr>
        <w:t>In the common baseline, 99% of the frames should arrive within the PDB</w:t>
      </w:r>
      <w:bookmarkEnd w:id="49"/>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4"/>
      <w:r>
        <w:rPr>
          <w:rFonts w:cstheme="minorHAnsi"/>
        </w:rPr>
        <w:t>For the capacity simulations in the common baseline, only one stream at a time is simulated</w:t>
      </w:r>
      <w:bookmarkEnd w:id="50"/>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1"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2"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3" w:author="Eddy Kwon (Hwan-Joon)" w:date="2021-05-20T14:35:00Z">
        <w:r w:rsidR="00417815" w:rsidDel="006D756B">
          <w:rPr>
            <w:b/>
            <w:bCs/>
            <w:highlight w:val="yellow"/>
            <w:lang w:eastAsia="zh-CN"/>
          </w:rPr>
          <w:delText xml:space="preserve">a </w:delText>
        </w:r>
      </w:del>
      <w:ins w:id="54"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A2D79B" w:themeFill="background1" w:themeFillShade="D9"/>
          </w:tcPr>
          <w:p w14:paraId="71140DB2"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295E4859"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宋体"/>
                <w:lang w:eastAsia="zh-CN"/>
              </w:rPr>
            </w:pPr>
            <w:ins w:id="55" w:author="Weidong Yang" w:date="2021-05-20T15:23:00Z">
              <w:r>
                <w:rPr>
                  <w:rFonts w:eastAsia="宋体"/>
                  <w:lang w:eastAsia="zh-CN"/>
                </w:rPr>
                <w:t>Apple</w:t>
              </w:r>
            </w:ins>
          </w:p>
        </w:tc>
        <w:tc>
          <w:tcPr>
            <w:tcW w:w="8761" w:type="dxa"/>
          </w:tcPr>
          <w:p w14:paraId="179BE0FA" w14:textId="3CD99A77" w:rsidR="00603B12" w:rsidRDefault="00857E82" w:rsidP="00761E45">
            <w:pPr>
              <w:rPr>
                <w:rFonts w:eastAsia="宋体"/>
                <w:lang w:eastAsia="zh-CN"/>
              </w:rPr>
            </w:pPr>
            <w:ins w:id="56" w:author="Weidong Yang" w:date="2021-05-20T15:23:00Z">
              <w:r>
                <w:rPr>
                  <w:rFonts w:eastAsia="宋体"/>
                  <w:lang w:eastAsia="zh-CN"/>
                </w:rPr>
                <w:t>The intention from Ericsson</w:t>
              </w:r>
            </w:ins>
            <w:ins w:id="57" w:author="Weidong Yang" w:date="2021-05-20T15:25:00Z">
              <w:r w:rsidR="00860F5E">
                <w:rPr>
                  <w:rFonts w:eastAsia="宋体"/>
                  <w:lang w:eastAsia="zh-CN"/>
                </w:rPr>
                <w:t xml:space="preserve"> </w:t>
              </w:r>
            </w:ins>
            <w:ins w:id="58" w:author="Weidong Yang" w:date="2021-05-20T15:23:00Z">
              <w:r>
                <w:rPr>
                  <w:rFonts w:eastAsia="宋体"/>
                  <w:lang w:eastAsia="zh-CN"/>
                </w:rPr>
                <w:t xml:space="preserve">[18] is very good, but it may actually add to the load of evaluation. Note for calibration, we </w:t>
              </w:r>
            </w:ins>
            <w:ins w:id="59" w:author="Weidong Yang" w:date="2021-05-20T15:24:00Z">
              <w:r>
                <w:rPr>
                  <w:rFonts w:eastAsia="宋体"/>
                  <w:lang w:eastAsia="zh-CN"/>
                </w:rPr>
                <w:t>are open to very simple setup to check alignment among companies. But the discussion on calibration and capacity evaluation should be sep</w:t>
              </w:r>
            </w:ins>
            <w:ins w:id="60" w:author="Weidong Yang" w:date="2021-05-20T15:25:00Z">
              <w:r>
                <w:rPr>
                  <w:rFonts w:eastAsia="宋体"/>
                  <w:lang w:eastAsia="zh-CN"/>
                </w:rPr>
                <w:t>ar</w:t>
              </w:r>
            </w:ins>
            <w:ins w:id="61" w:author="Weidong Yang" w:date="2021-05-20T15:24:00Z">
              <w:r>
                <w:rPr>
                  <w:rFonts w:eastAsia="宋体"/>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宋体"/>
                <w:lang w:eastAsia="zh-CN"/>
              </w:rPr>
            </w:pPr>
            <w:r>
              <w:rPr>
                <w:rFonts w:eastAsia="宋体"/>
                <w:lang w:eastAsia="zh-CN"/>
              </w:rPr>
              <w:t>QC</w:t>
            </w:r>
          </w:p>
        </w:tc>
        <w:tc>
          <w:tcPr>
            <w:tcW w:w="8761" w:type="dxa"/>
          </w:tcPr>
          <w:p w14:paraId="2A07DB21" w14:textId="03F29695" w:rsidR="004A5B15" w:rsidRDefault="004A5B15" w:rsidP="004A5B15">
            <w:pPr>
              <w:rPr>
                <w:rFonts w:eastAsia="宋体"/>
                <w:lang w:eastAsia="zh-CN"/>
              </w:rPr>
            </w:pPr>
            <w:r>
              <w:rPr>
                <w:rFonts w:eastAsia="宋体"/>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宋体"/>
                <w:lang w:eastAsia="zh-CN"/>
              </w:rPr>
            </w:pPr>
            <w:r>
              <w:rPr>
                <w:rFonts w:eastAsia="宋体"/>
                <w:lang w:eastAsia="zh-CN"/>
              </w:rPr>
              <w:t>Samsung</w:t>
            </w:r>
          </w:p>
        </w:tc>
        <w:tc>
          <w:tcPr>
            <w:tcW w:w="8761" w:type="dxa"/>
          </w:tcPr>
          <w:p w14:paraId="25728902" w14:textId="00CB8E8E"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宋体"/>
                <w:lang w:eastAsia="zh-CN"/>
              </w:rPr>
            </w:pPr>
            <w:r>
              <w:rPr>
                <w:rFonts w:eastAsia="宋体"/>
                <w:lang w:eastAsia="zh-CN"/>
              </w:rPr>
              <w:t>InterDigital</w:t>
            </w:r>
          </w:p>
        </w:tc>
        <w:tc>
          <w:tcPr>
            <w:tcW w:w="8761" w:type="dxa"/>
          </w:tcPr>
          <w:p w14:paraId="33018743" w14:textId="0A159037"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1D83571E" w:rsidR="00507EAC" w:rsidRPr="004B7BCC" w:rsidRDefault="00507EAC" w:rsidP="00A14B1B">
            <w:pPr>
              <w:rPr>
                <w:lang w:eastAsia="ko-KR"/>
              </w:rPr>
            </w:pPr>
            <w:r>
              <w:rPr>
                <w:lang w:eastAsia="ko-KR"/>
              </w:rPr>
              <w:t xml:space="preserve">Besides, </w:t>
            </w:r>
            <w:r w:rsidR="001C7C14">
              <w:rPr>
                <w:lang w:eastAsia="ko-KR"/>
              </w:rPr>
              <w:t xml:space="preserve">it may need to clarify that </w:t>
            </w:r>
            <w:r>
              <w:rPr>
                <w:lang w:eastAsia="ko-KR"/>
              </w:rPr>
              <w:t xml:space="preserve">it is not necessary to evaluate these common baseline scenarios for all the deployments, i.e. DU/InH/UMa. </w:t>
            </w:r>
            <w:r w:rsidR="001C7C14">
              <w:rPr>
                <w:lang w:eastAsia="ko-KR"/>
              </w:rPr>
              <w:t>Company can choose the deployment for the common baseline.</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aff"/>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Proposals in tdocs</w:t>
            </w:r>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lastRenderedPageBreak/>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f"/>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b"/>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b"/>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b"/>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C85E6D"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C85E6D"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C85E6D"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C85E6D"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b"/>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b"/>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14:paraId="3E22C45C" w14:textId="77777777" w:rsidR="00C57284" w:rsidRDefault="00C57284" w:rsidP="00C57284">
            <w:pPr>
              <w:spacing w:line="360" w:lineRule="auto"/>
              <w:jc w:val="both"/>
              <w:rPr>
                <w:rFonts w:eastAsia="宋体"/>
                <w:b/>
                <w:bCs/>
                <w:i/>
                <w:lang w:eastAsia="zh-CN"/>
              </w:rPr>
            </w:pPr>
            <w:r>
              <w:rPr>
                <w:rFonts w:eastAsia="宋体" w:hint="eastAsia"/>
                <w:b/>
                <w:bCs/>
                <w:i/>
                <w:lang w:eastAsia="zh-CN"/>
              </w:rPr>
              <w:lastRenderedPageBreak/>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56D3E0DA" w14:textId="77777777" w:rsidR="00C57284" w:rsidRPr="00402D19" w:rsidRDefault="00C57284" w:rsidP="00C57284">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lastRenderedPageBreak/>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affb"/>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affb"/>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affb"/>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affb"/>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lastRenderedPageBreak/>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33E8BFA" w14:textId="77777777" w:rsidR="00C24B8C" w:rsidRPr="00A21F6F" w:rsidRDefault="00C24B8C"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affb"/>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b"/>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b"/>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xml:space="preserve">, i.e., one I-frame is followed by </w:t>
                  </w:r>
                  <w:r>
                    <w:rPr>
                      <w:lang w:eastAsia="zh-CN"/>
                    </w:rPr>
                    <w:lastRenderedPageBreak/>
                    <w:t>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lastRenderedPageBreak/>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b"/>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r>
              <w:rPr>
                <w:b/>
                <w:i/>
              </w:rPr>
              <w:t>FoV vs. non-FoV</w:t>
            </w:r>
          </w:p>
          <w:p w14:paraId="7C34DE66" w14:textId="77777777"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affb"/>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14:paraId="0598EC40" w14:textId="77777777" w:rsidR="000C614D" w:rsidRDefault="000C614D" w:rsidP="00E07576">
            <w:pPr>
              <w:pStyle w:val="affb"/>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b"/>
              <w:numPr>
                <w:ilvl w:val="1"/>
                <w:numId w:val="30"/>
              </w:numPr>
              <w:spacing w:after="40" w:line="240" w:lineRule="auto"/>
              <w:jc w:val="both"/>
              <w:rPr>
                <w:rFonts w:ascii="Arial" w:hAnsi="Arial" w:cs="Arial"/>
              </w:rPr>
            </w:pPr>
            <w:r w:rsidRPr="007B0FB6">
              <w:rPr>
                <w:rFonts w:ascii="Arial" w:hAnsi="Arial" w:cs="Arial"/>
              </w:rPr>
              <w:lastRenderedPageBreak/>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b"/>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b"/>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b"/>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b"/>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b"/>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b"/>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affb"/>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b"/>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lastRenderedPageBreak/>
              <w:t>Data rate: 10 Mbps (baseline), 20 Mbps (optional)</w:t>
            </w:r>
          </w:p>
          <w:p w14:paraId="3278D24C" w14:textId="2F9796EE" w:rsidR="000C614D" w:rsidRPr="000809AA" w:rsidRDefault="000C614D" w:rsidP="00E07576">
            <w:pPr>
              <w:pStyle w:val="affb"/>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C85E6D" w:rsidP="000C614D">
            <w:pPr>
              <w:pStyle w:val="TOC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C85E6D" w:rsidP="000C614D">
            <w:pPr>
              <w:pStyle w:val="TOC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C85E6D" w:rsidP="000C614D">
            <w:pPr>
              <w:pStyle w:val="TOC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Stream #1: FoV stream</w:t>
                  </w:r>
                </w:p>
                <w:p w14:paraId="634C29EF" w14:textId="77777777" w:rsidR="000C614D" w:rsidRDefault="000C614D" w:rsidP="000C614D">
                  <w:pPr>
                    <w:spacing w:before="120" w:after="120"/>
                    <w:jc w:val="center"/>
                    <w:rPr>
                      <w:b/>
                      <w:bCs/>
                      <w:i/>
                      <w:iCs/>
                    </w:rPr>
                  </w:pPr>
                  <w:r>
                    <w:rPr>
                      <w:rFonts w:hint="eastAsia"/>
                      <w:b/>
                      <w:bCs/>
                      <w:i/>
                      <w:iCs/>
                    </w:rPr>
                    <w:t>Stream #2: Non-FoV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等线"/>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b"/>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C85E6D" w:rsidP="000C614D">
            <w:pPr>
              <w:pStyle w:val="afb"/>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C85E6D" w:rsidP="000C614D">
            <w:pPr>
              <w:pStyle w:val="afb"/>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C85E6D" w:rsidP="000C614D">
            <w:pPr>
              <w:pStyle w:val="afb"/>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b"/>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C85E6D" w:rsidP="000C614D">
            <w:pPr>
              <w:pStyle w:val="afb"/>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C85E6D" w:rsidP="000C614D">
            <w:pPr>
              <w:pStyle w:val="afb"/>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C85E6D"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14:paraId="3B52B68C" w14:textId="77777777" w:rsidR="00934EDC" w:rsidRDefault="00C85E6D" w:rsidP="00934EDC">
      <w:pPr>
        <w:pStyle w:val="affb"/>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C85E6D" w:rsidP="00934EDC">
      <w:pPr>
        <w:pStyle w:val="affb"/>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C85E6D" w:rsidP="00934EDC">
      <w:pPr>
        <w:pStyle w:val="affb"/>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C85E6D" w:rsidP="00934EDC">
      <w:pPr>
        <w:pStyle w:val="affb"/>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C85E6D" w:rsidP="00934EDC">
      <w:pPr>
        <w:pStyle w:val="affb"/>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C85E6D" w:rsidP="00934EDC">
      <w:pPr>
        <w:pStyle w:val="affb"/>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C85E6D" w:rsidP="00934EDC">
      <w:pPr>
        <w:pStyle w:val="affb"/>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C85E6D" w:rsidP="00934EDC">
      <w:pPr>
        <w:pStyle w:val="affb"/>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C85E6D" w:rsidP="00934EDC">
      <w:pPr>
        <w:pStyle w:val="affb"/>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14:paraId="11C797B5" w14:textId="77777777" w:rsidR="00934EDC" w:rsidRDefault="00C85E6D" w:rsidP="00934EDC">
      <w:pPr>
        <w:pStyle w:val="affb"/>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C85E6D" w:rsidP="00934EDC">
      <w:pPr>
        <w:pStyle w:val="affb"/>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C85E6D" w:rsidP="00934EDC">
      <w:pPr>
        <w:pStyle w:val="affb"/>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C85E6D" w:rsidP="00934EDC">
      <w:pPr>
        <w:pStyle w:val="affb"/>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C85E6D" w:rsidP="00934EDC">
      <w:pPr>
        <w:pStyle w:val="affb"/>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C85E6D" w:rsidP="00934EDC">
      <w:pPr>
        <w:pStyle w:val="affb"/>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C85E6D" w:rsidP="00934EDC">
      <w:pPr>
        <w:pStyle w:val="affb"/>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C85E6D" w:rsidP="00934EDC">
      <w:pPr>
        <w:pStyle w:val="affb"/>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C85E6D" w:rsidP="00896AE1">
      <w:pPr>
        <w:pStyle w:val="affb"/>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F199F" w14:textId="77777777" w:rsidR="00C85E6D" w:rsidRDefault="00C85E6D">
      <w:pPr>
        <w:spacing w:after="0" w:line="240" w:lineRule="auto"/>
      </w:pPr>
      <w:r>
        <w:separator/>
      </w:r>
    </w:p>
  </w:endnote>
  <w:endnote w:type="continuationSeparator" w:id="0">
    <w:p w14:paraId="4F05E10E" w14:textId="77777777" w:rsidR="00C85E6D" w:rsidRDefault="00C85E6D">
      <w:pPr>
        <w:spacing w:after="0" w:line="240" w:lineRule="auto"/>
      </w:pPr>
      <w:r>
        <w:continuationSeparator/>
      </w:r>
    </w:p>
  </w:endnote>
  <w:endnote w:type="continuationNotice" w:id="1">
    <w:p w14:paraId="6B3ED201" w14:textId="77777777" w:rsidR="00C85E6D" w:rsidRDefault="00C85E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761E45" w:rsidRDefault="00761E45">
    <w:pPr>
      <w:pStyle w:val="af2"/>
      <w:rPr>
        <w:rFonts w:eastAsia="宋体"/>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FCDD5" w14:textId="77777777" w:rsidR="00C85E6D" w:rsidRDefault="00C85E6D">
      <w:pPr>
        <w:spacing w:after="0" w:line="240" w:lineRule="auto"/>
      </w:pPr>
      <w:r>
        <w:separator/>
      </w:r>
    </w:p>
  </w:footnote>
  <w:footnote w:type="continuationSeparator" w:id="0">
    <w:p w14:paraId="41D6EEC5" w14:textId="77777777" w:rsidR="00C85E6D" w:rsidRDefault="00C85E6D">
      <w:pPr>
        <w:spacing w:after="0" w:line="240" w:lineRule="auto"/>
      </w:pPr>
      <w:r>
        <w:continuationSeparator/>
      </w:r>
    </w:p>
  </w:footnote>
  <w:footnote w:type="continuationNotice" w:id="1">
    <w:p w14:paraId="3293A52A" w14:textId="77777777" w:rsidR="00C85E6D" w:rsidRDefault="00C85E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CCCCCC" w:themeFill="tex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000000" w:themeFill="tex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000000" w:themeFill="tex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000000" w:themeFill="tex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BC4EA58-71B6-4027-9A75-80A459A70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1</Pages>
  <Words>8332</Words>
  <Characters>47495</Characters>
  <Application>Microsoft Office Word</Application>
  <DocSecurity>0</DocSecurity>
  <Lines>395</Lines>
  <Paragraphs>1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ihua Shi</cp:lastModifiedBy>
  <cp:revision>4</cp:revision>
  <dcterms:created xsi:type="dcterms:W3CDTF">2021-05-21T03:05:00Z</dcterms:created>
  <dcterms:modified xsi:type="dcterms:W3CDTF">2021-05-2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